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78958888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1BA3D00E" w14:textId="02D238F2" w:rsidR="000C1EFF" w:rsidRDefault="000C1EFF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oot user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(password-ma…46)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ctrl+d</w:t>
      </w:r>
      <w:proofErr w:type="spellEnd"/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="00A27411" w:rsidRPr="00A27411">
        <w:rPr>
          <w:rFonts w:ascii="Consolas" w:hAnsi="Consolas"/>
          <w:color w:val="FF0000"/>
          <w:sz w:val="24"/>
          <w:szCs w:val="24"/>
          <w:lang w:val="en-US"/>
        </w:rPr>
        <w:t>to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 exit</w:t>
      </w:r>
    </w:p>
    <w:p w14:paraId="18A43441" w14:textId="79555998" w:rsidR="00E06BDC" w:rsidRDefault="00E06BDC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hostname -I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>Return IP address</w:t>
      </w:r>
    </w:p>
    <w:p w14:paraId="5A5B18C0" w14:textId="3ED83AF7" w:rsidR="001A3508" w:rsidRPr="00A27411" w:rsidRDefault="001A3508" w:rsidP="000C1EFF">
      <w:pPr>
        <w:pStyle w:val="ListParagraph"/>
        <w:numPr>
          <w:ilvl w:val="0"/>
          <w:numId w:val="1"/>
        </w:numPr>
        <w:rPr>
          <w:rFonts w:ascii="Consolas" w:hAnsi="Consolas"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!!: </w:t>
      </w:r>
      <w:r w:rsidRPr="00A27411">
        <w:rPr>
          <w:rFonts w:ascii="Consolas" w:hAnsi="Consolas"/>
          <w:color w:val="FF0000"/>
          <w:sz w:val="24"/>
          <w:szCs w:val="24"/>
          <w:lang w:val="en-US"/>
        </w:rPr>
        <w:t xml:space="preserve">Last command will execute by </w:t>
      </w:r>
      <w:proofErr w:type="spellStart"/>
      <w:r w:rsidRPr="00A27411">
        <w:rPr>
          <w:rFonts w:ascii="Consolas" w:hAnsi="Consolas"/>
          <w:color w:val="FF0000"/>
          <w:sz w:val="24"/>
          <w:szCs w:val="24"/>
          <w:lang w:val="en-US"/>
        </w:rPr>
        <w:t>sudo</w:t>
      </w:r>
      <w:proofErr w:type="spellEnd"/>
    </w:p>
    <w:p w14:paraId="085AFCB0" w14:textId="77777777" w:rsidR="00A27411" w:rsidRPr="000C1EFF" w:rsidRDefault="00A27411" w:rsidP="00A27411">
      <w:pPr>
        <w:pStyle w:val="ListParagraph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</w:p>
    <w:p w14:paraId="199ECCF0" w14:textId="3DA3E54E" w:rsidR="00A27411" w:rsidRPr="00A27411" w:rsidRDefault="00A27411" w:rsidP="00A27411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proofErr w:type="spellStart"/>
      <w:r w:rsidRPr="00A27411">
        <w:rPr>
          <w:rFonts w:cstheme="minorHAnsi"/>
          <w:b/>
          <w:bCs/>
          <w:sz w:val="24"/>
          <w:szCs w:val="24"/>
          <w:lang w:val="en-US"/>
        </w:rPr>
        <w:t>whoami</w:t>
      </w:r>
      <w:proofErr w:type="spellEnd"/>
      <w:r w:rsidRPr="00A27411">
        <w:rPr>
          <w:rFonts w:cstheme="minorHAnsi"/>
          <w:b/>
          <w:bCs/>
          <w:sz w:val="24"/>
          <w:szCs w:val="24"/>
          <w:lang w:val="en-US"/>
        </w:rPr>
        <w:t>, hostname</w:t>
      </w:r>
    </w:p>
    <w:p w14:paraId="64442E90" w14:textId="259C8F15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 ls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E7B4E33" w:rsidR="00C035CD" w:rsidRPr="00042167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042167">
        <w:rPr>
          <w:rFonts w:cstheme="minorHAnsi"/>
          <w:b/>
          <w:bCs/>
          <w:sz w:val="24"/>
          <w:szCs w:val="24"/>
          <w:lang w:val="en-US"/>
        </w:rPr>
        <w:t>whatis</w:t>
      </w:r>
      <w:proofErr w:type="spellEnd"/>
      <w:r w:rsidRPr="00042167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14E2CF8F" w14:textId="4ED05D0B" w:rsidR="00C035CD" w:rsidRPr="00042167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2A8E5D5E" w14:textId="7EF648D3" w:rsidR="00042167" w:rsidRPr="00042167" w:rsidRDefault="00042167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58EAC847" w14:textId="092F1724" w:rsidR="00F324CC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b/>
          <w:bCs/>
          <w:sz w:val="24"/>
          <w:szCs w:val="24"/>
          <w:lang w:val="en-US"/>
        </w:rPr>
        <w:t>head:</w:t>
      </w:r>
      <w:r>
        <w:rPr>
          <w:sz w:val="24"/>
          <w:szCs w:val="24"/>
          <w:lang w:val="en-US"/>
        </w:rPr>
        <w:t xml:space="preserve">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You can use head to display the first ten lines of a file.</w:t>
      </w:r>
    </w:p>
    <w:p w14:paraId="6E97658A" w14:textId="45B95D05" w:rsidR="005A3219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tail: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command will display the last ten lines of a file.</w:t>
      </w:r>
    </w:p>
    <w:p w14:paraId="31E05D48" w14:textId="73326EDE" w:rsidR="00F324CC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5A3219">
        <w:rPr>
          <w:rFonts w:cstheme="minorHAnsi"/>
          <w:b/>
          <w:bCs/>
          <w:sz w:val="24"/>
          <w:szCs w:val="24"/>
        </w:rPr>
        <w:t>cat</w:t>
      </w:r>
      <w:proofErr w:type="spellEnd"/>
      <w:r w:rsidRPr="005A321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color w:val="4A1E1E"/>
          <w:sz w:val="24"/>
          <w:szCs w:val="24"/>
          <w:shd w:val="clear" w:color="auto" w:fill="FFFFFF"/>
        </w:rPr>
        <w:t>d</w:t>
      </w:r>
      <w:r w:rsidRPr="005A3219">
        <w:rPr>
          <w:rFonts w:cstheme="minorHAnsi"/>
          <w:color w:val="4A1E1E"/>
          <w:sz w:val="24"/>
          <w:szCs w:val="24"/>
          <w:shd w:val="clear" w:color="auto" w:fill="FFFFFF"/>
        </w:rPr>
        <w:t>isplay a file on the screen.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20384D52" w14:textId="77777777" w:rsidR="0099281F" w:rsidRPr="0099281F" w:rsidRDefault="0099281F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Type the </w:t>
      </w:r>
      <w:r w:rsidRPr="0099281F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at &gt; winter.txt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</w:p>
    <w:p w14:paraId="12425DA7" w14:textId="1AA0A083" w:rsidR="005A3219" w:rsidRDefault="0099281F" w:rsidP="0099281F">
      <w:pPr>
        <w:pStyle w:val="ListParagraph"/>
        <w:rPr>
          <w:rFonts w:ascii="Formular" w:hAnsi="Formular"/>
          <w:color w:val="4A1E1E"/>
          <w:sz w:val="24"/>
          <w:szCs w:val="24"/>
          <w:shd w:val="clear" w:color="auto" w:fill="FFFFFF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hen type one or more lines, finishing each line with the enter key. After the last lin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hold th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(Ctrl) key and press d.</w:t>
      </w:r>
    </w:p>
    <w:p w14:paraId="1F3A92E4" w14:textId="125E4FBD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 xml:space="preserve">cat winter.txt &gt; </w:t>
      </w:r>
      <w:proofErr w:type="gramStart"/>
      <w:r w:rsidRPr="0099281F">
        <w:rPr>
          <w:rFonts w:cstheme="minorHAnsi"/>
          <w:b/>
          <w:bCs/>
          <w:sz w:val="24"/>
          <w:szCs w:val="24"/>
          <w:lang w:val="en-US"/>
        </w:rPr>
        <w:t>cold.txt</w:t>
      </w:r>
      <w:r>
        <w:rPr>
          <w:rFonts w:cstheme="minorHAnsi"/>
          <w:sz w:val="24"/>
          <w:szCs w:val="24"/>
          <w:lang w:val="en-US"/>
        </w:rPr>
        <w:t xml:space="preserve"> :</w:t>
      </w:r>
      <w:proofErr w:type="gramEnd"/>
      <w:r>
        <w:rPr>
          <w:rFonts w:cstheme="minorHAnsi"/>
          <w:sz w:val="24"/>
          <w:szCs w:val="24"/>
          <w:lang w:val="en-US"/>
        </w:rPr>
        <w:t xml:space="preserve"> Copy files by cat</w:t>
      </w:r>
    </w:p>
    <w:p w14:paraId="4725D1F0" w14:textId="2F3A5CFF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c</w:t>
      </w:r>
      <w:r w:rsidRPr="0099281F">
        <w:rPr>
          <w:rFonts w:cstheme="minorHAnsi"/>
          <w:sz w:val="24"/>
          <w:szCs w:val="24"/>
          <w:lang w:val="en-US"/>
        </w:rPr>
        <w:t>:</w:t>
      </w:r>
      <w:r>
        <w:rPr>
          <w:rFonts w:cstheme="minorHAnsi"/>
          <w:sz w:val="24"/>
          <w:szCs w:val="24"/>
          <w:lang w:val="en-US"/>
        </w:rPr>
        <w:t xml:space="preserve"> cat backward</w:t>
      </w:r>
    </w:p>
    <w:p w14:paraId="6D0E6578" w14:textId="5091857B" w:rsidR="0099281F" w:rsidRP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more</w:t>
      </w:r>
      <w:r w:rsidRPr="0099281F">
        <w:rPr>
          <w:rFonts w:cstheme="minorHAnsi"/>
          <w:sz w:val="24"/>
          <w:szCs w:val="24"/>
          <w:lang w:val="en-US"/>
        </w:rPr>
        <w:t xml:space="preserve">: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o view the contents of a text file one screen at a time</w:t>
      </w:r>
      <w:r w:rsidR="00E8275A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according to screen size</w:t>
      </w:r>
    </w:p>
    <w:p w14:paraId="12398441" w14:textId="79BAA881" w:rsidR="0099281F" w:rsidRPr="00E8275A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less:</w:t>
      </w:r>
      <w:r w:rsidRPr="0099281F">
        <w:rPr>
          <w:rFonts w:cstheme="minorHAnsi"/>
          <w:sz w:val="24"/>
          <w:szCs w:val="24"/>
          <w:lang w:val="en-US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Similar to more, less command allows you to view the contents of a file and navigate through the file.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>size ,</w:t>
      </w:r>
      <w:proofErr w:type="gramEnd"/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access time , modification time.</w:t>
      </w:r>
    </w:p>
    <w:p w14:paraId="08DF617D" w14:textId="7BD488AC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gramStart"/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proofErr w:type="gramEnd"/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6E05684D" w:rsidR="003B2E40" w:rsidRPr="003B2E40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proofErr w:type="spellStart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iname</w:t>
      </w:r>
      <w:proofErr w:type="spellEnd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: case insensitive for files)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</w:t>
      </w:r>
      <w:proofErr w:type="spellStart"/>
      <w:r w:rsidRPr="00CD5551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35D0CB14" w14:textId="38D4D499" w:rsidR="00A27411" w:rsidRPr="00A27411" w:rsidRDefault="00CD5551" w:rsidP="00A2741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52516043" w14:textId="77777777" w:rsidR="000A059D" w:rsidRPr="000A059D" w:rsidRDefault="000A059D" w:rsidP="000A059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proofErr w:type="spellStart"/>
      <w:r w:rsidRPr="000A059D">
        <w:rPr>
          <w:rFonts w:cstheme="minorHAnsi"/>
          <w:b/>
          <w:bCs/>
          <w:sz w:val="24"/>
          <w:szCs w:val="24"/>
        </w:rPr>
        <w:t>whoami</w:t>
      </w:r>
      <w:proofErr w:type="spellEnd"/>
      <w:r w:rsidRPr="000A059D">
        <w:rPr>
          <w:rFonts w:cstheme="minorHAnsi"/>
          <w:b/>
          <w:bCs/>
          <w:sz w:val="24"/>
          <w:szCs w:val="24"/>
        </w:rPr>
        <w:t>:</w:t>
      </w:r>
      <w:r w:rsidRPr="000A059D">
        <w:rPr>
          <w:rFonts w:cstheme="minorHAnsi"/>
          <w:sz w:val="24"/>
          <w:szCs w:val="24"/>
        </w:rPr>
        <w:t xml:space="preserve"> Username command</w:t>
      </w:r>
    </w:p>
    <w:p w14:paraId="16E6C694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: details about who is logged on the </w:t>
      </w:r>
      <w:proofErr w:type="gramStart"/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ystem</w:t>
      </w:r>
      <w:proofErr w:type="gramEnd"/>
    </w:p>
    <w:p w14:paraId="2E5CE63F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 am i</w:t>
      </w:r>
      <w:r w:rsidRPr="00DA7811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show the line that points to your current </w:t>
      </w:r>
      <w:proofErr w:type="gramStart"/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ession</w:t>
      </w:r>
      <w:proofErr w:type="gramEnd"/>
    </w:p>
    <w:p w14:paraId="3CF9C77E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DA7811"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w</w:t>
      </w: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556706FC" w14:textId="77777777" w:rsid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6C83E60F" w14:textId="77777777" w:rsidR="000A059D" w:rsidRPr="00DA7811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DA7811">
        <w:rPr>
          <w:rFonts w:ascii="Formular" w:hAnsi="Formular"/>
          <w:b/>
          <w:bCs/>
          <w:color w:val="C00000"/>
          <w:sz w:val="24"/>
          <w:szCs w:val="24"/>
          <w:shd w:val="clear" w:color="auto" w:fill="FFFFFF"/>
        </w:rPr>
        <w:t>su</w:t>
      </w:r>
      <w:proofErr w:type="spellEnd"/>
      <w:r w:rsidRPr="00DA7811">
        <w:rPr>
          <w:rFonts w:ascii="Formular" w:hAnsi="Formular"/>
          <w:color w:val="C00000"/>
          <w:sz w:val="24"/>
          <w:szCs w:val="24"/>
          <w:shd w:val="clear" w:color="auto" w:fill="FFFFFF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enables a shell to be run as another user.</w:t>
      </w:r>
    </w:p>
    <w:p w14:paraId="1B1DB899" w14:textId="77777777" w:rsidR="000A059D" w:rsidRPr="00F43507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r w:rsidRPr="00F43507">
        <w:rPr>
          <w:rFonts w:ascii="Formular" w:hAnsi="Formular"/>
          <w:b/>
          <w:bCs/>
          <w:color w:val="FF0000"/>
          <w:sz w:val="24"/>
          <w:szCs w:val="24"/>
          <w:shd w:val="clear" w:color="auto" w:fill="FFFFFF"/>
        </w:rPr>
        <w:lastRenderedPageBreak/>
        <w:t>/etc/passwd</w:t>
      </w:r>
      <w:r w:rsidRPr="00F43507">
        <w:rPr>
          <w:rFonts w:ascii="Formular" w:hAnsi="Formular"/>
          <w:color w:val="212529"/>
          <w:sz w:val="24"/>
          <w:szCs w:val="24"/>
          <w:shd w:val="clear" w:color="auto" w:fill="FFFFFF"/>
        </w:rPr>
        <w:t>: the local user database</w:t>
      </w:r>
    </w:p>
    <w:p w14:paraId="21BE3E9F" w14:textId="7FDECC91" w:rsidR="00745338" w:rsidRPr="000A059D" w:rsidRDefault="000A059D" w:rsidP="000A059D">
      <w:pPr>
        <w:pStyle w:val="ListParagraph"/>
        <w:numPr>
          <w:ilvl w:val="0"/>
          <w:numId w:val="3"/>
        </w:numPr>
        <w:ind w:left="720"/>
        <w:rPr>
          <w:rFonts w:cstheme="minorHAnsi"/>
          <w:sz w:val="24"/>
          <w:szCs w:val="24"/>
        </w:rPr>
      </w:pPr>
      <w:proofErr w:type="spellStart"/>
      <w:r w:rsidRPr="00745338"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useradd</w:t>
      </w:r>
      <w:proofErr w:type="spellEnd"/>
      <w:r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:</w:t>
      </w:r>
      <w:r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command is used for creating a new use</w:t>
      </w:r>
    </w:p>
    <w:p w14:paraId="2BE3655A" w14:textId="3D7011C7" w:rsid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BCD20E2" w14:textId="3384122C" w:rsidR="004A4669" w:rsidRPr="00511F38" w:rsidRDefault="004A4669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4A4669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2E7CA43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A1D9B"/>
    <w:multiLevelType w:val="hybridMultilevel"/>
    <w:tmpl w:val="A13AB9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qwUAMHjWMCwAAAA="/>
  </w:docVars>
  <w:rsids>
    <w:rsidRoot w:val="006720FA"/>
    <w:rsid w:val="00025201"/>
    <w:rsid w:val="00042167"/>
    <w:rsid w:val="000637F3"/>
    <w:rsid w:val="000A059D"/>
    <w:rsid w:val="000C1EFF"/>
    <w:rsid w:val="000C7639"/>
    <w:rsid w:val="001A3508"/>
    <w:rsid w:val="00341FBB"/>
    <w:rsid w:val="003B2E40"/>
    <w:rsid w:val="004A4669"/>
    <w:rsid w:val="00511F38"/>
    <w:rsid w:val="005A3219"/>
    <w:rsid w:val="006720FA"/>
    <w:rsid w:val="00745338"/>
    <w:rsid w:val="00867D7C"/>
    <w:rsid w:val="0099281F"/>
    <w:rsid w:val="00993176"/>
    <w:rsid w:val="00A27411"/>
    <w:rsid w:val="00B25F5F"/>
    <w:rsid w:val="00B62C68"/>
    <w:rsid w:val="00BD7325"/>
    <w:rsid w:val="00C035CD"/>
    <w:rsid w:val="00C30F22"/>
    <w:rsid w:val="00CD5551"/>
    <w:rsid w:val="00DA7811"/>
    <w:rsid w:val="00E06BDC"/>
    <w:rsid w:val="00E42DC8"/>
    <w:rsid w:val="00E72BC4"/>
    <w:rsid w:val="00E756E9"/>
    <w:rsid w:val="00E8275A"/>
    <w:rsid w:val="00EA5217"/>
    <w:rsid w:val="00F324CC"/>
    <w:rsid w:val="00F43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18</cp:revision>
  <dcterms:created xsi:type="dcterms:W3CDTF">2021-09-17T23:44:00Z</dcterms:created>
  <dcterms:modified xsi:type="dcterms:W3CDTF">2021-10-06T22:22:00Z</dcterms:modified>
</cp:coreProperties>
</file>